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HR Department Name]</w:t>
      </w:r>
      <w:r>
        <w:br/>
      </w:r>
      <w:r>
        <w:t xml:space="preserve">[Law Firm Name]</w:t>
      </w:r>
      <w:r>
        <w:br/>
      </w:r>
      <w:r>
        <w:t xml:space="preserve">[Address in China Shanghai]</w:t>
      </w:r>
      <w:r>
        <w:br/>
      </w:r>
      <w:r>
        <w:t xml:space="preserve">[City, Province, ZIP Code]</w:t>
      </w:r>
    </w:p>
    <w:p>
      <w:pPr>
        <w:pStyle w:val="BodyText"/>
      </w:pPr>
      <w:r>
        <w:t xml:space="preserve">Dear [Hiring Manager's Name or "To Whom It May Concern"],</w:t>
      </w:r>
    </w:p>
    <w:p>
      <w:pPr>
        <w:pStyle w:val="BodyText"/>
      </w:pPr>
      <w:r>
        <w:t xml:space="preserve">I am writing to express my enthusiastic interest in the [Position Title] opportunity at [Law Firm Name], a prestigious legal institution based in China Shanghai. As a dedicated lawyer with over [X years] of experience navigating the complexities of Chinese law and international legal frameworks, I am eager to contribute my expertise, cultural acumen, and passion for justice to your esteemed firm. This cover letter outlines my qualifications, professional philosophy, and why I am uniquely positioned to thrive in the dynamic legal landscape of China Shanghai.</w:t>
      </w:r>
    </w:p>
    <w:p>
      <w:pPr>
        <w:pStyle w:val="BodyText"/>
      </w:pPr>
      <w:r>
        <w:t xml:space="preserve">As a qualified lawyer with a deep understanding of both domestic and international legal systems, I have spent [X years] honing my skills in areas such as corporate law, dispute resolution, intellectual property rights, and regulatory compliance. My career has been shaped by rigorous academic training at [University Name], where I earned my Juris Doctor (JD) degree with a specialization in comparative law. This foundation was further strengthened through hands-on experience at [Previous Law Firm or Organization in China Shanghai], where I consistently delivered results that aligned with the evolving needs of clients operating in one of the most economically vibrant regions of China.</w:t>
      </w:r>
    </w:p>
    <w:p>
      <w:pPr>
        <w:pStyle w:val="BodyText"/>
      </w:pPr>
      <w:r>
        <w:t xml:space="preserve">China Shanghai, as a global financial hub and a cornerstone of China's economic growth, presents unique challenges and opportunities for legal professionals. The city’s rapid urbanization, increasing foreign investment, and stringent regulatory environment demand lawyers who are not only legally proficient but also adept at navigating cultural nuances and strategic business contexts. My work in China Shanghai has exposed me to the intricacies of local regulations, from the Shanghai Stock Exchange’s compliance requirements to the nuances of labor law in a city where multinational corporations coexist with thriving SMEs. This experience has solidified my ability to provide pragmatic, culturally informed legal solutions that address both immediate and long-term client goals.</w:t>
      </w:r>
    </w:p>
    <w:p>
      <w:pPr>
        <w:pStyle w:val="BodyText"/>
      </w:pPr>
      <w:r>
        <w:t xml:space="preserve">What sets me apart as a lawyer is my commitment to continuous learning and adaptability in a field that is constantly evolving. For instance, during my tenure at [Previous Law Firm], I led a cross-border transaction involving a multinational company expanding its operations into China Shanghai, ensuring alignment with both Chinese law and international trade agreements. This project required not only technical legal expertise but also the ability to communicate effectively with stakeholders from diverse cultural backgrounds—a skill that is critical in a city like Shanghai, where global and local interests intersect daily. Additionally, I have actively participated in legal seminars and workshops hosted by institutions such as the Shanghai Law Society, further enriching my understanding of emerging trends in Chinese jurisprudence.</w:t>
      </w:r>
    </w:p>
    <w:p>
      <w:pPr>
        <w:pStyle w:val="BodyText"/>
      </w:pPr>
      <w:r>
        <w:t xml:space="preserve">China Shanghai’s legal ecosystem is characterized by its emphasis on innovation, efficiency, and client-centric service. As a lawyer who values transparency, integrity, and excellence, I have consistently prioritized building trust with clients through clear communication and tailored strategies. My ability to analyze complex legal issues while maintaining a focus on practical outcomes has earned me recognition from both peers and clients alike. For example, I recently advised a tech startup on intellectual property protection in the Chinese market, helping them secure patents that enabled their expansion into Shanghai’s competitive tech sector. This experience underscored the importance of staying ahead of regulatory changes and leveraging legal expertise to drive business success.</w:t>
      </w:r>
    </w:p>
    <w:p>
      <w:pPr>
        <w:pStyle w:val="BodyText"/>
      </w:pPr>
      <w:r>
        <w:t xml:space="preserve">What excites me most about joining [Law Firm Name] is the opportunity to collaborate with a team that shares my dedication to excellence and innovation in legal practice. I am particularly drawn to your firm’s reputation for [mention specific quality, e.g., "expertise in international commercial law" or "commitment to pro bono work"], which aligns with my own professional values. In China Shanghai, where the legal profession is increasingly intertwined with economic and technological advancements, I believe that a firm like yours is poised to lead the way in addressing the region’s evolving needs. My goal is to contribute not only my technical knowledge but also my proactive approach to problem-solving and client engagement.</w:t>
      </w:r>
    </w:p>
    <w:p>
      <w:pPr>
        <w:pStyle w:val="BodyText"/>
      </w:pPr>
      <w:r>
        <w:t xml:space="preserve">As a lawyer who has thrived in the fast-paced environment of China Shanghai, I understand the importance of balancing legal rigor with cultural sensitivity. Whether advising clients on regulatory compliance or representing them in high-stakes disputes, I approach every case with a commitment to fairness, precision, and strategic thinking. My ability to adapt to new challenges—whether it’s navigating the complexities of Chinese contract law or interpreting the implications of recent policy reforms—has allowed me to build a successful career that reflects the dynamic nature of legal practice in this city.</w:t>
      </w:r>
    </w:p>
    <w:p>
      <w:pPr>
        <w:pStyle w:val="BodyText"/>
      </w:pPr>
      <w:r>
        <w:t xml:space="preserve">In conclusion, I am confident that my qualifications, experience, and passion for law make me a strong candidate for the [Position Title] role at [Law Firm Name]. I am eager to bring my expertise in China Shanghai’s legal landscape to your firm and contribute to its continued success. Thank you for considering my application. I would welcome the opportunity to discuss how my background and vision align with your firm’s goals.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2T16:29:33Z</dcterms:created>
  <dcterms:modified xsi:type="dcterms:W3CDTF">2026-06-02T16:29:33Z</dcterms:modified>
</cp:coreProperties>
</file>

<file path=docProps/custom.xml><?xml version="1.0" encoding="utf-8"?>
<Properties xmlns="http://schemas.openxmlformats.org/officeDocument/2006/custom-properties" xmlns:vt="http://schemas.openxmlformats.org/officeDocument/2006/docPropsVTypes"/>
</file>